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5C67B" w14:textId="2601BF1C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  <w:r w:rsidR="00D03B4F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 xml:space="preserve"> 10</w:t>
      </w:r>
    </w:p>
    <w:p w14:paraId="449C3985" w14:textId="209E197C" w:rsid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Questions</w:t>
      </w:r>
    </w:p>
    <w:p w14:paraId="6C446A09" w14:textId="77777777" w:rsidR="00D66C64" w:rsidRPr="007B273D" w:rsidRDefault="00D66C64" w:rsidP="00D66C64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</w:p>
    <w:p w14:paraId="6539AE8E" w14:textId="12E58231" w:rsidR="00E41D91" w:rsidRDefault="003A0851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is the name of the parameter in the lambda function that contains the information sent by the function user?</w:t>
      </w:r>
    </w:p>
    <w:p w14:paraId="579A6F9E" w14:textId="1A15371C" w:rsidR="00E41D91" w:rsidRDefault="001B61C6" w:rsidP="00E41D91">
      <w:pPr>
        <w:pStyle w:val="ListParagraph"/>
        <w:ind w:left="450"/>
        <w:rPr>
          <w:sz w:val="24"/>
          <w:szCs w:val="24"/>
        </w:rPr>
      </w:pPr>
      <w:r w:rsidRPr="001B61C6">
        <w:rPr>
          <w:color w:val="7030A0"/>
          <w:sz w:val="24"/>
          <w:szCs w:val="24"/>
        </w:rPr>
        <w:t xml:space="preserve">The event </w:t>
      </w:r>
      <w:r w:rsidRPr="001B61C6">
        <w:rPr>
          <w:color w:val="7030A0"/>
          <w:sz w:val="24"/>
          <w:szCs w:val="24"/>
        </w:rPr>
        <w:t>object contains all the incoming request data, including the query string parameters.</w:t>
      </w:r>
      <w:r>
        <w:rPr>
          <w:sz w:val="24"/>
          <w:szCs w:val="24"/>
        </w:rPr>
        <w:br/>
      </w:r>
      <w:r>
        <w:rPr>
          <w:noProof/>
          <w:sz w:val="24"/>
          <w:szCs w:val="24"/>
        </w:rPr>
        <w:drawing>
          <wp:inline distT="0" distB="0" distL="0" distR="0" wp14:anchorId="3AEFE0F3" wp14:editId="043B25CA">
            <wp:extent cx="3660140" cy="2190219"/>
            <wp:effectExtent l="0" t="0" r="0" b="0"/>
            <wp:docPr id="437306778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06778" name="Picture 1" descr="A screen shot of a computer code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7472" cy="2224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1C4F" w14:textId="77777777" w:rsidR="00E41D91" w:rsidRDefault="00E41D91" w:rsidP="00E41D91">
      <w:pPr>
        <w:pStyle w:val="ListParagraph"/>
        <w:ind w:left="450"/>
        <w:rPr>
          <w:sz w:val="24"/>
          <w:szCs w:val="24"/>
        </w:rPr>
      </w:pPr>
    </w:p>
    <w:p w14:paraId="13AEE1E0" w14:textId="77777777" w:rsidR="00E55EEF" w:rsidRDefault="00E55EEF" w:rsidP="00E41D91">
      <w:pPr>
        <w:pStyle w:val="ListParagraph"/>
        <w:ind w:left="450"/>
        <w:rPr>
          <w:sz w:val="24"/>
          <w:szCs w:val="24"/>
        </w:rPr>
      </w:pPr>
    </w:p>
    <w:p w14:paraId="7E874943" w14:textId="30CF7F39" w:rsidR="00D865D9" w:rsidRDefault="003A0851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code extracted the year, month, and date from the query string?</w:t>
      </w:r>
    </w:p>
    <w:p w14:paraId="74318453" w14:textId="402AFAC2" w:rsidR="00CD79DF" w:rsidRPr="00CD79DF" w:rsidRDefault="001B61C6" w:rsidP="4848CD57">
      <w:pPr>
        <w:pStyle w:val="ListParagraph"/>
        <w:ind w:left="450"/>
        <w:rPr>
          <w:sz w:val="24"/>
          <w:szCs w:val="24"/>
        </w:rPr>
      </w:pPr>
      <w:r w:rsidRPr="001B61C6">
        <w:rPr>
          <w:color w:val="7030A0"/>
          <w:sz w:val="24"/>
          <w:szCs w:val="24"/>
        </w:rPr>
        <w:t>The snippet below from my lambda_function.py code shows the necessary code to extract the year, month and date from the query string:</w:t>
      </w:r>
      <w:r>
        <w:rPr>
          <w:sz w:val="24"/>
          <w:szCs w:val="24"/>
        </w:rPr>
        <w:br/>
      </w:r>
      <w:r w:rsidRPr="001B61C6">
        <w:rPr>
          <w:sz w:val="24"/>
          <w:szCs w:val="24"/>
        </w:rPr>
        <w:drawing>
          <wp:inline distT="0" distB="0" distL="0" distR="0" wp14:anchorId="4BE2B0FA" wp14:editId="6A199114">
            <wp:extent cx="3660630" cy="2183472"/>
            <wp:effectExtent l="0" t="0" r="0" b="1270"/>
            <wp:docPr id="1000251828" name="Picture 1" descr="A computer code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51828" name="Picture 1" descr="A computer code with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2316" cy="226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59168" w14:textId="77777777" w:rsidR="00E41D91" w:rsidRDefault="00E41D91" w:rsidP="4848CD57">
      <w:pPr>
        <w:pStyle w:val="ListParagraph"/>
        <w:ind w:left="450"/>
        <w:rPr>
          <w:sz w:val="24"/>
          <w:szCs w:val="24"/>
        </w:rPr>
      </w:pPr>
    </w:p>
    <w:p w14:paraId="1FB6091E" w14:textId="2588756E" w:rsidR="00E55EEF" w:rsidRDefault="00E55EE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0DB2E8" w14:textId="77777777" w:rsidR="00E55EEF" w:rsidRDefault="00E55EEF" w:rsidP="4848CD57">
      <w:pPr>
        <w:pStyle w:val="ListParagraph"/>
        <w:ind w:left="450"/>
        <w:rPr>
          <w:sz w:val="24"/>
          <w:szCs w:val="24"/>
        </w:rPr>
      </w:pPr>
    </w:p>
    <w:p w14:paraId="3E607E3A" w14:textId="181ECF6E" w:rsidR="00D66C64" w:rsidRDefault="00501893" w:rsidP="00D66C64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Add a print screen with the results of your function for the following query string:</w:t>
      </w:r>
    </w:p>
    <w:p w14:paraId="6A72EBD2" w14:textId="2A2542FD" w:rsidR="00501893" w:rsidRDefault="00501893" w:rsidP="00501893">
      <w:pPr>
        <w:ind w:left="450"/>
        <w:rPr>
          <w:sz w:val="24"/>
          <w:szCs w:val="24"/>
        </w:rPr>
      </w:pPr>
      <w:r w:rsidRPr="00501893">
        <w:rPr>
          <w:sz w:val="24"/>
          <w:szCs w:val="24"/>
        </w:rPr>
        <w:t>&amp;year=1996&amp;month=2&amp;day=29</w:t>
      </w:r>
      <w:r w:rsidR="0012521A">
        <w:rPr>
          <w:sz w:val="24"/>
          <w:szCs w:val="24"/>
        </w:rPr>
        <w:t xml:space="preserve"> </w:t>
      </w:r>
      <w:r w:rsidR="0012521A" w:rsidRPr="0012521A">
        <w:rPr>
          <w:sz w:val="24"/>
          <w:szCs w:val="24"/>
          <w:highlight w:val="yellow"/>
        </w:rPr>
        <w:t xml:space="preserve">[My full URL: </w:t>
      </w:r>
      <w:r w:rsidR="0012521A" w:rsidRPr="0012521A">
        <w:rPr>
          <w:sz w:val="24"/>
          <w:szCs w:val="24"/>
          <w:highlight w:val="yellow"/>
        </w:rPr>
        <w:t>https://4etai54q4g3hzlfzdo36bbmcmu0nilig.lambda-url.us-east-2.on.aws/?birth_year=1996&amp;birth_month=2&amp;birth_day=29</w:t>
      </w:r>
      <w:r w:rsidR="0012521A" w:rsidRPr="0012521A">
        <w:rPr>
          <w:sz w:val="24"/>
          <w:szCs w:val="24"/>
          <w:highlight w:val="yellow"/>
        </w:rPr>
        <w:t>]</w:t>
      </w:r>
    </w:p>
    <w:p w14:paraId="18AF93B6" w14:textId="65C644F4" w:rsidR="001B61C6" w:rsidRDefault="001B61C6" w:rsidP="00501893">
      <w:pPr>
        <w:ind w:left="450"/>
        <w:rPr>
          <w:sz w:val="24"/>
          <w:szCs w:val="24"/>
        </w:rPr>
      </w:pPr>
      <w:r w:rsidRPr="001B61C6">
        <w:rPr>
          <w:sz w:val="24"/>
          <w:szCs w:val="24"/>
        </w:rPr>
        <w:drawing>
          <wp:inline distT="0" distB="0" distL="0" distR="0" wp14:anchorId="02503D6E" wp14:editId="5D4F204C">
            <wp:extent cx="5943600" cy="2623820"/>
            <wp:effectExtent l="0" t="0" r="0" b="5080"/>
            <wp:docPr id="1018823531" name="Picture 1" descr="A black screen with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823531" name="Picture 1" descr="A black screen with a black background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9AE90" w14:textId="69F1F8CF" w:rsidR="001B61C6" w:rsidRPr="001B61C6" w:rsidRDefault="001B61C6" w:rsidP="00501893">
      <w:pPr>
        <w:ind w:left="450"/>
        <w:rPr>
          <w:color w:val="7030A0"/>
          <w:sz w:val="24"/>
          <w:szCs w:val="24"/>
        </w:rPr>
      </w:pPr>
      <w:r w:rsidRPr="001B61C6">
        <w:rPr>
          <w:color w:val="7030A0"/>
          <w:sz w:val="24"/>
          <w:szCs w:val="24"/>
        </w:rPr>
        <w:t xml:space="preserve">The URL endpoint I used was: </w:t>
      </w:r>
      <w:r w:rsidRPr="001B61C6">
        <w:rPr>
          <w:color w:val="7030A0"/>
          <w:sz w:val="24"/>
          <w:szCs w:val="24"/>
        </w:rPr>
        <w:t>/?</w:t>
      </w:r>
      <w:proofErr w:type="spellStart"/>
      <w:r w:rsidRPr="001B61C6">
        <w:rPr>
          <w:color w:val="7030A0"/>
          <w:sz w:val="24"/>
          <w:szCs w:val="24"/>
        </w:rPr>
        <w:t>birth_year</w:t>
      </w:r>
      <w:proofErr w:type="spellEnd"/>
      <w:r w:rsidRPr="001B61C6">
        <w:rPr>
          <w:color w:val="7030A0"/>
          <w:sz w:val="24"/>
          <w:szCs w:val="24"/>
        </w:rPr>
        <w:t>=1996&amp;birth_month=2&amp;birth_day=29</w:t>
      </w:r>
    </w:p>
    <w:p w14:paraId="5AE68CE1" w14:textId="1F3FA817" w:rsidR="001B61C6" w:rsidRPr="001B61C6" w:rsidRDefault="001B61C6" w:rsidP="00501893">
      <w:pPr>
        <w:ind w:left="450"/>
        <w:rPr>
          <w:color w:val="7030A0"/>
          <w:sz w:val="24"/>
          <w:szCs w:val="24"/>
        </w:rPr>
      </w:pPr>
      <w:r w:rsidRPr="001B61C6">
        <w:rPr>
          <w:color w:val="7030A0"/>
          <w:sz w:val="24"/>
          <w:szCs w:val="24"/>
        </w:rPr>
        <w:t xml:space="preserve">I modified my parameter/variable names to make more sense to me in my code, so I had to update the URL endpoint to match to get this test to work. </w:t>
      </w:r>
    </w:p>
    <w:sectPr w:rsidR="001B61C6" w:rsidRPr="001B61C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FC09D" w14:textId="77777777" w:rsidR="007B5979" w:rsidRDefault="007B5979" w:rsidP="008C4964">
      <w:pPr>
        <w:spacing w:after="0" w:line="240" w:lineRule="auto"/>
      </w:pPr>
      <w:r>
        <w:separator/>
      </w:r>
    </w:p>
  </w:endnote>
  <w:endnote w:type="continuationSeparator" w:id="0">
    <w:p w14:paraId="664A7E64" w14:textId="77777777" w:rsidR="007B5979" w:rsidRDefault="007B5979" w:rsidP="008C4964">
      <w:pPr>
        <w:spacing w:after="0" w:line="240" w:lineRule="auto"/>
      </w:pPr>
      <w:r>
        <w:continuationSeparator/>
      </w:r>
    </w:p>
  </w:endnote>
  <w:endnote w:type="continuationNotice" w:id="1">
    <w:p w14:paraId="68292746" w14:textId="77777777" w:rsidR="007B5979" w:rsidRDefault="007B59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50053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  <w:szCs w:val="20"/>
      </w:rPr>
    </w:sdtEndPr>
    <w:sdtContent>
      <w:p w14:paraId="03C0F08B" w14:textId="48EDF56A" w:rsidR="00D03B4F" w:rsidRPr="00D03B4F" w:rsidRDefault="00D03B4F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  <w:szCs w:val="20"/>
          </w:rPr>
        </w:pPr>
        <w:r w:rsidRPr="00D03B4F">
          <w:rPr>
            <w:sz w:val="20"/>
            <w:szCs w:val="20"/>
          </w:rPr>
          <w:fldChar w:fldCharType="begin"/>
        </w:r>
        <w:r w:rsidRPr="00D03B4F">
          <w:rPr>
            <w:sz w:val="20"/>
            <w:szCs w:val="20"/>
          </w:rPr>
          <w:instrText xml:space="preserve"> PAGE   \* MERGEFORMAT </w:instrText>
        </w:r>
        <w:r w:rsidRPr="00D03B4F">
          <w:rPr>
            <w:sz w:val="20"/>
            <w:szCs w:val="20"/>
          </w:rPr>
          <w:fldChar w:fldCharType="separate"/>
        </w:r>
        <w:r w:rsidRPr="00D03B4F">
          <w:rPr>
            <w:noProof/>
            <w:sz w:val="20"/>
            <w:szCs w:val="20"/>
          </w:rPr>
          <w:t>2</w:t>
        </w:r>
        <w:r w:rsidRPr="00D03B4F">
          <w:rPr>
            <w:noProof/>
            <w:sz w:val="20"/>
            <w:szCs w:val="20"/>
          </w:rPr>
          <w:fldChar w:fldCharType="end"/>
        </w:r>
        <w:r w:rsidRPr="00D03B4F">
          <w:rPr>
            <w:sz w:val="20"/>
            <w:szCs w:val="20"/>
          </w:rPr>
          <w:t xml:space="preserve"> | </w:t>
        </w:r>
        <w:r w:rsidRPr="00D03B4F">
          <w:rPr>
            <w:color w:val="7F7F7F" w:themeColor="background1" w:themeShade="7F"/>
            <w:spacing w:val="60"/>
            <w:sz w:val="20"/>
            <w:szCs w:val="20"/>
          </w:rPr>
          <w:t>CS445</w:t>
        </w:r>
      </w:p>
    </w:sdtContent>
  </w:sdt>
  <w:p w14:paraId="0406161A" w14:textId="77777777" w:rsidR="00D03B4F" w:rsidRDefault="00D03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47258" w14:textId="77777777" w:rsidR="007B5979" w:rsidRDefault="007B5979" w:rsidP="008C4964">
      <w:pPr>
        <w:spacing w:after="0" w:line="240" w:lineRule="auto"/>
      </w:pPr>
      <w:r>
        <w:separator/>
      </w:r>
    </w:p>
  </w:footnote>
  <w:footnote w:type="continuationSeparator" w:id="0">
    <w:p w14:paraId="64B9C655" w14:textId="77777777" w:rsidR="007B5979" w:rsidRDefault="007B5979" w:rsidP="008C4964">
      <w:pPr>
        <w:spacing w:after="0" w:line="240" w:lineRule="auto"/>
      </w:pPr>
      <w:r>
        <w:continuationSeparator/>
      </w:r>
    </w:p>
  </w:footnote>
  <w:footnote w:type="continuationNotice" w:id="1">
    <w:p w14:paraId="39463B8C" w14:textId="77777777" w:rsidR="007B5979" w:rsidRDefault="007B59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9"/>
  </w:num>
  <w:num w:numId="2" w16cid:durableId="673918347">
    <w:abstractNumId w:val="3"/>
  </w:num>
  <w:num w:numId="3" w16cid:durableId="74789717">
    <w:abstractNumId w:val="7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8"/>
  </w:num>
  <w:num w:numId="10" w16cid:durableId="2108694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S2NDI3MTCxsLBQ0lEKTi0uzszPAykwNKwFAGdZN2AtAAAA"/>
  </w:docVars>
  <w:rsids>
    <w:rsidRoot w:val="007B273D"/>
    <w:rsid w:val="00090976"/>
    <w:rsid w:val="000912C9"/>
    <w:rsid w:val="00097495"/>
    <w:rsid w:val="000D37C6"/>
    <w:rsid w:val="000E1198"/>
    <w:rsid w:val="0012521A"/>
    <w:rsid w:val="001551F7"/>
    <w:rsid w:val="001B61C6"/>
    <w:rsid w:val="001C2B49"/>
    <w:rsid w:val="0020202A"/>
    <w:rsid w:val="002C0B8C"/>
    <w:rsid w:val="00314ADA"/>
    <w:rsid w:val="003316C4"/>
    <w:rsid w:val="00345786"/>
    <w:rsid w:val="003A0851"/>
    <w:rsid w:val="00423D80"/>
    <w:rsid w:val="0042680E"/>
    <w:rsid w:val="00487871"/>
    <w:rsid w:val="004E2641"/>
    <w:rsid w:val="004E29A5"/>
    <w:rsid w:val="00501893"/>
    <w:rsid w:val="0059099C"/>
    <w:rsid w:val="0062628B"/>
    <w:rsid w:val="006522FE"/>
    <w:rsid w:val="00655F8D"/>
    <w:rsid w:val="006C492E"/>
    <w:rsid w:val="007229E3"/>
    <w:rsid w:val="00776F43"/>
    <w:rsid w:val="007B273D"/>
    <w:rsid w:val="007B5979"/>
    <w:rsid w:val="00855DFF"/>
    <w:rsid w:val="008C4964"/>
    <w:rsid w:val="009C3D72"/>
    <w:rsid w:val="00AB77D6"/>
    <w:rsid w:val="00AD7239"/>
    <w:rsid w:val="00C3270B"/>
    <w:rsid w:val="00CD79DF"/>
    <w:rsid w:val="00D03B4F"/>
    <w:rsid w:val="00D66C64"/>
    <w:rsid w:val="00D865D9"/>
    <w:rsid w:val="00DD4E28"/>
    <w:rsid w:val="00DF7F49"/>
    <w:rsid w:val="00E41D91"/>
    <w:rsid w:val="00E55EEF"/>
    <w:rsid w:val="00F31DDE"/>
    <w:rsid w:val="040271BE"/>
    <w:rsid w:val="0812DE14"/>
    <w:rsid w:val="0B6B04E0"/>
    <w:rsid w:val="34ABDEC8"/>
    <w:rsid w:val="39E0F328"/>
    <w:rsid w:val="4848CD57"/>
    <w:rsid w:val="4AE525D0"/>
    <w:rsid w:val="58E3222D"/>
    <w:rsid w:val="5A02AF08"/>
    <w:rsid w:val="5B9E7F69"/>
    <w:rsid w:val="608FF19E"/>
    <w:rsid w:val="70331180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5D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  <w:style w:type="character" w:styleId="Hyperlink">
    <w:name w:val="Hyperlink"/>
    <w:basedOn w:val="DefaultParagraphFont"/>
    <w:uiPriority w:val="99"/>
    <w:unhideWhenUsed/>
    <w:rsid w:val="00655F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5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3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5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2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5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Danielle Thoreson</cp:lastModifiedBy>
  <cp:revision>4</cp:revision>
  <dcterms:created xsi:type="dcterms:W3CDTF">2025-06-14T08:58:00Z</dcterms:created>
  <dcterms:modified xsi:type="dcterms:W3CDTF">2025-06-14T09:02:00Z</dcterms:modified>
</cp:coreProperties>
</file>